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6-23</w:t>
      </w:r>
      <w:r>
        <w:t xml:space="preserve"> </w:t>
      </w:r>
      <w:r>
        <w:t xml:space="preserve">06:13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fdd21a9e905aa35de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6-23T06:13:14Z</dcterms:created>
  <dcterms:modified xsi:type="dcterms:W3CDTF">2024-06-23T06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6-23 06:13:08</vt:lpwstr>
  </property>
</Properties>
</file>